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5D5C4" w14:textId="2A363CBD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1.</w:t>
      </w:r>
    </w:p>
    <w:p w14:paraId="79C775E6" w14:textId="1A45C735" w:rsid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Consider the following list: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a = [[1, 2, 3], [4, 5, 6], [7, 8, 9], [10, 11, 12], [13, 14, 15]]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Write code that prints out the inner list index before printing out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sum of each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inner list.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xample output: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um at index 0: 6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/>
        <w:t>Sum at index 1: 15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/>
        <w:t>Sum at index 2: 24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... </w:t>
      </w:r>
    </w:p>
    <w:p w14:paraId="1E35B074" w14:textId="0CBF22FE" w:rsidR="00021ED4" w:rsidRPr="00021ED4" w:rsidRDefault="00021ED4" w:rsidP="00021ED4">
      <w:pPr>
        <w:spacing w:after="160" w:line="259" w:lineRule="auto"/>
        <w:rPr>
          <w:rFonts w:ascii="Times New Roman" w:hAnsi="Times New Roman" w:cs="Times New Roman" w:hint="eastAsia"/>
          <w:i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 w:type="page"/>
      </w:r>
    </w:p>
    <w:p w14:paraId="04900571" w14:textId="521B768E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2.</w:t>
      </w:r>
    </w:p>
    <w:p w14:paraId="3E49F6FA" w14:textId="77777777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rite a program that: </w:t>
      </w:r>
    </w:p>
    <w:p w14:paraId="3694AB4A" w14:textId="77777777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sks the user to input a positive number N, </w:t>
      </w:r>
    </w:p>
    <w:p w14:paraId="007C00E4" w14:textId="77777777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generates a list of N positive integers selected at random between 1 and 100, </w:t>
      </w:r>
    </w:p>
    <w:p w14:paraId="303AD77D" w14:textId="18A89FCC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splays the contents of the list, </w:t>
      </w:r>
    </w:p>
    <w:p w14:paraId="18071361" w14:textId="0EB83CD2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sorts the list from largest to smallest,</w:t>
      </w:r>
    </w:p>
    <w:p w14:paraId="4D01F24B" w14:textId="758818E6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displays the newly sorted list,</w:t>
      </w:r>
    </w:p>
    <w:p w14:paraId="5C6993C7" w14:textId="25176CDE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removes all even values from the list, </w:t>
      </w:r>
    </w:p>
    <w:p w14:paraId="59571591" w14:textId="77777777" w:rsidR="00FA69A7" w:rsidRPr="00FA69A7" w:rsidRDefault="00FA69A7" w:rsidP="00FA69A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nd displays the updated contents of the list. </w:t>
      </w:r>
    </w:p>
    <w:p w14:paraId="589100F2" w14:textId="6860972B" w:rsidR="00021ED4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xample output:</w:t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/>
        <w:t xml:space="preserve">How many values should I generate in the list?&gt; </w:t>
      </w:r>
      <w:r w:rsidRPr="00FA69A7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7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[4, 16, 13, 52, 40, 26, 23]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[52, 40, 26, 23, 16, 13, 4]</w:t>
      </w:r>
      <w:r w:rsidRPr="00FA69A7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/>
        <w:t>[23, 13]</w:t>
      </w:r>
    </w:p>
    <w:p w14:paraId="01A9C113" w14:textId="3E4EAF11" w:rsidR="00FA69A7" w:rsidRPr="00021ED4" w:rsidRDefault="00021ED4" w:rsidP="00021ED4">
      <w:pPr>
        <w:spacing w:after="160" w:line="259" w:lineRule="auto"/>
        <w:rPr>
          <w:rFonts w:ascii="Times New Roman" w:hAnsi="Times New Roman" w:cs="Times New Roman" w:hint="eastAsia"/>
          <w:i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br w:type="page"/>
      </w:r>
    </w:p>
    <w:p w14:paraId="61571494" w14:textId="3B09C8D2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3.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We can represent a matrix as a list of </w:t>
      </w:r>
      <w:proofErr w:type="gramStart"/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list</w:t>
      </w:r>
      <w:proofErr w:type="gramEnd"/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. For instance:</w:t>
      </w:r>
    </w:p>
    <w:p w14:paraId="64BD5186" w14:textId="41115FED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M = 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[[1, 2, 3, 4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 5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],</w:t>
      </w:r>
    </w:p>
    <w:p w14:paraId="4DED60C3" w14:textId="5DF3E708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[6, 7, 8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, 9, 10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],</w:t>
      </w:r>
    </w:p>
    <w:p w14:paraId="26A605F0" w14:textId="3C45724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[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11, 12, 13, 14, 15</w:t>
      </w: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]]</w:t>
      </w:r>
    </w:p>
    <w:p w14:paraId="4A3E8DA5" w14:textId="777777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CCDB64" w14:textId="0169F0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Write a function </w:t>
      </w:r>
      <w:proofErr w:type="spellStart"/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>make_matrix</w:t>
      </w:r>
      <w:proofErr w:type="spellEnd"/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at ask the user to enter the number of columns and the number of rows, and then fills the matrix with consecutive numbers as shown in the example.</w:t>
      </w:r>
    </w:p>
    <w:p w14:paraId="583AC658" w14:textId="7BB46CA3" w:rsidR="00021ED4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4D6D787F" w14:textId="6B26439F" w:rsidR="00FA69A7" w:rsidRPr="00021ED4" w:rsidRDefault="00021ED4" w:rsidP="00021ED4">
      <w:pPr>
        <w:spacing w:after="160" w:line="259" w:lineRule="auto"/>
        <w:rPr>
          <w:rFonts w:ascii="Times New Roman" w:hAnsi="Times New Roman" w:cs="Times New Roman" w:hint="eastAsia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br w:type="page"/>
      </w:r>
    </w:p>
    <w:p w14:paraId="6013A529" w14:textId="0108E868" w:rsidR="00FA69A7" w:rsidRPr="00FA69A7" w:rsidRDefault="00FA69A7" w:rsidP="00FA69A7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lastRenderedPageBreak/>
        <w:t>4.</w:t>
      </w:r>
    </w:p>
    <w:p w14:paraId="4DC88CFC" w14:textId="77777777" w:rsidR="00FA69A7" w:rsidRPr="00FA69A7" w:rsidRDefault="00FA69A7" w:rsidP="00FA69A7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26EBE5E6" w14:textId="77DBB3D7" w:rsidR="00021ED4" w:rsidRDefault="00FA69A7" w:rsidP="00FA69A7">
      <w:pPr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Write a function </w:t>
      </w:r>
      <w:proofErr w:type="gramStart"/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>col(</w:t>
      </w:r>
      <w:proofErr w:type="gramEnd"/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>mat, j) that takes as parameter a matrix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>(mat) and an integer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(j) and that will return a list representing a column from the matrix.  For example if we call the function </w:t>
      </w:r>
      <w:proofErr w:type="gramStart"/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>col(</w:t>
      </w:r>
      <w:proofErr w:type="gramEnd"/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, 1) with the matrix from the previous question it would return [2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7</w:t>
      </w: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12</w:t>
      </w:r>
      <w:r w:rsidRPr="00FA69A7">
        <w:rPr>
          <w:rFonts w:ascii="Times New Roman" w:hAnsi="Times New Roman" w:cs="Times New Roman"/>
          <w:color w:val="000000"/>
          <w:sz w:val="24"/>
          <w:szCs w:val="24"/>
          <w:lang w:val="en-US"/>
        </w:rPr>
        <w:t>]</w:t>
      </w:r>
    </w:p>
    <w:p w14:paraId="288C8C7E" w14:textId="0E14B916" w:rsidR="00FA69A7" w:rsidRPr="00FA69A7" w:rsidRDefault="00021ED4" w:rsidP="00021ED4">
      <w:pPr>
        <w:spacing w:after="160" w:line="259" w:lineRule="auto"/>
        <w:rPr>
          <w:rFonts w:ascii="Times New Roman" w:hAnsi="Times New Roman" w:cs="Times New Roman" w:hint="eastAsia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br w:type="page"/>
      </w:r>
    </w:p>
    <w:p w14:paraId="19AB2B7B" w14:textId="777777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>5.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br/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br/>
        <w:t xml:space="preserve">Write a function </w:t>
      </w:r>
      <w:r w:rsidRPr="00FA69A7">
        <w:rPr>
          <w:rFonts w:ascii="Times New Roman" w:eastAsia="Times New Roman" w:hAnsi="Times New Roman" w:cs="Times New Roman"/>
          <w:i/>
          <w:color w:val="000000"/>
          <w:sz w:val="24"/>
          <w:szCs w:val="24"/>
          <w:lang w:val="en-US"/>
        </w:rPr>
        <w:t>transpose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that takes a matrix as parameter and </w:t>
      </w:r>
      <w:proofErr w:type="gramStart"/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return  the</w:t>
      </w:r>
      <w:proofErr w:type="gramEnd"/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transposed matrix. A transposed matrix is a matrix where the rows of the original matrix became the columns.</w:t>
      </w:r>
    </w:p>
    <w:p w14:paraId="56AFC7E7" w14:textId="777777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</w:t>
      </w:r>
    </w:p>
    <w:p w14:paraId="3094C7EE" w14:textId="659EC7F3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val="en-US"/>
        </w:rPr>
      </w:pPr>
      <w:proofErr w:type="gramStart"/>
      <w:r w:rsidRPr="00FA69A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US"/>
        </w:rPr>
        <w:t>Example :</w:t>
      </w:r>
      <w:proofErr w:type="gramEnd"/>
      <w:r w:rsidRPr="00FA69A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US"/>
        </w:rPr>
        <w:t xml:space="preserve"> (M is the matrix given </w:t>
      </w:r>
      <w:r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US"/>
        </w:rPr>
        <w:t>in</w:t>
      </w:r>
      <w:r w:rsidRPr="00FA69A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val="en-US"/>
        </w:rPr>
        <w:t xml:space="preserve"> Question 3)</w:t>
      </w:r>
    </w:p>
    <w:p w14:paraId="56C6B539" w14:textId="777777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i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&gt;&gt;&gt; </w:t>
      </w:r>
      <w:r w:rsidRPr="00FA69A7">
        <w:rPr>
          <w:rFonts w:ascii="Times New Roman" w:eastAsia="Times New Roman" w:hAnsi="Times New Roman" w:cs="Times New Roman"/>
          <w:i/>
          <w:sz w:val="24"/>
          <w:szCs w:val="24"/>
          <w:lang w:val="en-US"/>
        </w:rPr>
        <w:t>transpose(M)</w:t>
      </w:r>
    </w:p>
    <w:p w14:paraId="20233BA7" w14:textId="77777777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2B43762" w14:textId="76E0B83B" w:rsidR="00FA69A7" w:rsidRPr="00FA69A7" w:rsidRDefault="00FA69A7" w:rsidP="00FA69A7">
      <w:pP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[[1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6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11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], [2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7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2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], [3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8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13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], [4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9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4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]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[5, 10, 15]</w:t>
      </w:r>
      <w:r w:rsidRPr="00FA69A7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]</w:t>
      </w:r>
    </w:p>
    <w:p w14:paraId="38A1D987" w14:textId="56BD698A" w:rsidR="00FA69A7" w:rsidRPr="00FA69A7" w:rsidRDefault="00FA69A7" w:rsidP="00FA69A7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14:paraId="0F4A8C5C" w14:textId="77777777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2A00EB7" w14:textId="77777777" w:rsidR="00FA69A7" w:rsidRPr="00FA69A7" w:rsidRDefault="00FA69A7" w:rsidP="00FA69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2290AF6" w14:textId="77777777" w:rsidR="00E61D58" w:rsidRPr="00FA69A7" w:rsidRDefault="00E61D58">
      <w:pPr>
        <w:rPr>
          <w:rFonts w:ascii="Times New Roman" w:hAnsi="Times New Roman" w:cs="Times New Roman"/>
          <w:sz w:val="24"/>
          <w:szCs w:val="24"/>
        </w:rPr>
      </w:pPr>
    </w:p>
    <w:sectPr w:rsidR="00E61D58" w:rsidRPr="00FA69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F7727"/>
    <w:multiLevelType w:val="hybridMultilevel"/>
    <w:tmpl w:val="084246E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102225"/>
    <w:multiLevelType w:val="multilevel"/>
    <w:tmpl w:val="61AEB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7Q0NTIwszAyMzNU0lEKTi0uzszPAykwrAUAlhUdhywAAAA="/>
  </w:docVars>
  <w:rsids>
    <w:rsidRoot w:val="00FA69A7"/>
    <w:rsid w:val="00021ED4"/>
    <w:rsid w:val="00E61D58"/>
    <w:rsid w:val="00FA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2CD27"/>
  <w15:chartTrackingRefBased/>
  <w15:docId w15:val="{8974BD5E-10B0-4A17-BCE7-1FFB0170F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9A7"/>
    <w:pPr>
      <w:spacing w:after="0" w:line="276" w:lineRule="auto"/>
    </w:pPr>
    <w:rPr>
      <w:rFonts w:ascii="Arial" w:hAnsi="Arial" w:cs="Arial"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69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6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49</Words>
  <Characters>1421</Characters>
  <Application>Microsoft Office Word</Application>
  <DocSecurity>0</DocSecurity>
  <Lines>11</Lines>
  <Paragraphs>3</Paragraphs>
  <ScaleCrop>false</ScaleCrop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Bieńkowski</dc:creator>
  <cp:keywords/>
  <dc:description/>
  <cp:lastModifiedBy>陈子骅</cp:lastModifiedBy>
  <cp:revision>3</cp:revision>
  <dcterms:created xsi:type="dcterms:W3CDTF">2021-01-15T01:48:00Z</dcterms:created>
  <dcterms:modified xsi:type="dcterms:W3CDTF">2021-01-15T05:29:00Z</dcterms:modified>
</cp:coreProperties>
</file>